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p>
    <w:bookmarkStart w:id="26" w:name="marketing-manager-cover-letter"/>
    <w:p>
      <w:pPr>
        <w:pStyle w:val="Heading1"/>
      </w:pPr>
      <w:r>
        <w:t xml:space="preserve">Marketing Manager Cover Letter</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LinkedIn Profile or Website]</w:t>
      </w:r>
    </w:p>
    <w:p>
      <w:pPr>
        <w:pStyle w:val="BodyText"/>
      </w:pPr>
      <w:r>
        <w:t xml:space="preserve">Date: April 5, 2024</w:t>
      </w:r>
    </w:p>
    <w:p>
      <w:pPr>
        <w:pStyle w:val="BodyText"/>
      </w:pPr>
      <w:r>
        <w:rPr>
          <w:bCs/>
          <w:b/>
        </w:rPr>
        <w:t xml:space="preserve">Dear Hiring Manager,</w:t>
      </w:r>
    </w:p>
    <w:p>
      <w:pPr>
        <w:pStyle w:val="BodyText"/>
      </w:pPr>
      <w:r>
        <w:t xml:space="preserve">I am writing to express my interest in the Marketing Manager position at your organization in New Zealand Wellington. As a dynamic and results-driven marketing professional with a proven track record of driving brand growth and fostering customer engagement, I am eager to contribute my expertise to a forward-thinking company like yours. With over [X years] of experience in strategic marketing, digital campaigns, and market analysis, I am confident in my ability to support your business goals while aligning with the unique opportunities and challenges of the New Zealand Wellington market.</w:t>
      </w:r>
    </w:p>
    <w:bookmarkStart w:id="20" w:name="why-new-zealand-wellington"/>
    <w:p>
      <w:pPr>
        <w:pStyle w:val="Heading2"/>
      </w:pPr>
      <w:r>
        <w:t xml:space="preserve">Why New Zealand Wellington?</w:t>
      </w:r>
    </w:p>
    <w:p>
      <w:pPr>
        <w:pStyle w:val="FirstParagraph"/>
      </w:pPr>
      <w:r>
        <w:t xml:space="preserve">New Zealand Wellington is a vibrant hub for innovation, culture, and economic growth. As a city known for its entrepreneurial spirit and commitment to sustainability, it presents an ideal environment for marketing professionals to create impactful campaigns that resonate with both local and international audiences. My decision to pursue this role in Wellington is deeply rooted in my admiration for the city’s ability to blend tradition with modernity, making it a perfect backdrop for creative marketing strategies. I am particularly drawn to the opportunity to work alongside businesses that prioritize community engagement, technological advancement, and environmental responsibility—values that align closely with my professional philosophy.</w:t>
      </w:r>
    </w:p>
    <w:bookmarkEnd w:id="20"/>
    <w:bookmarkStart w:id="21" w:name="professional-experience"/>
    <w:p>
      <w:pPr>
        <w:pStyle w:val="Heading2"/>
      </w:pPr>
      <w:r>
        <w:t xml:space="preserve">Professional Experience</w:t>
      </w:r>
    </w:p>
    <w:p>
      <w:pPr>
        <w:pStyle w:val="FirstParagraph"/>
      </w:pPr>
      <w:r>
        <w:t xml:space="preserve">Throughout my career as a Marketing Manager, I have successfully led campaigns that have consistently exceeded performance benchmarks. At [Previous Company Name], I spearheaded a rebranding initiative that increased brand awareness by 40% within six months and boosted customer acquisition by 25%. My role involved developing data-driven strategies, managing cross-functional teams, and leveraging digital platforms to maximize reach. These efforts not only strengthened our market position but also enhanced our reputation as an industry leader.</w:t>
      </w:r>
    </w:p>
    <w:p>
      <w:pPr>
        <w:pStyle w:val="BodyText"/>
      </w:pPr>
      <w:r>
        <w:t xml:space="preserve">In addition to my work in traditional marketing channels, I have extensive experience in digital marketing, including SEO optimization, social media management, and content creation. For instance, at [Another Previous Company], I launched a targeted LinkedIn campaign that generated over 10,000 qualified leads within three months. This success was achieved through meticulous audience segmentation and A/B testing of messaging strategies. My ability to adapt quickly to evolving trends ensures that marketing efforts remain relevant and effective in a fast-paced environment.</w:t>
      </w:r>
    </w:p>
    <w:bookmarkEnd w:id="21"/>
    <w:bookmarkStart w:id="22" w:name="skills-and-expertise"/>
    <w:p>
      <w:pPr>
        <w:pStyle w:val="Heading2"/>
      </w:pPr>
      <w:r>
        <w:t xml:space="preserve">Skills and Expertise</w:t>
      </w:r>
    </w:p>
    <w:p>
      <w:pPr>
        <w:pStyle w:val="FirstParagraph"/>
      </w:pPr>
      <w:r>
        <w:t xml:space="preserve">As a Marketing Manager, I bring a diverse skill set that includes strategic planning, market research, budget management, and analytics. I am proficient in tools such as Google Analytics, HubSpot, and Adobe Creative Suite, which enable me to measure campaign performance and refine strategies for maximum impact. My passion for storytelling through data-driven narratives allows me to create campaigns that not only meet business objectives but also connect with audiences on an emotional level.</w:t>
      </w:r>
    </w:p>
    <w:p>
      <w:pPr>
        <w:pStyle w:val="BodyText"/>
      </w:pPr>
      <w:r>
        <w:t xml:space="preserve">One of my core strengths is collaboration. I thrive in team-oriented environments and have consistently worked closely with sales, product development, and customer service teams to ensure cohesive messaging across all touchpoints. This holistic approach has led to improved customer retention rates and a stronger brand identity. For example, during my tenure at [Previous Company], I partnered with the product team to launch a new line of eco-friendly products, which resulted in a 30% increase in sales within the first quarter.</w:t>
      </w:r>
    </w:p>
    <w:bookmarkEnd w:id="22"/>
    <w:bookmarkStart w:id="23" w:name="X0cc1eafa379f2a80f849b9a9af381a92ca7353b"/>
    <w:p>
      <w:pPr>
        <w:pStyle w:val="Heading2"/>
      </w:pPr>
      <w:r>
        <w:t xml:space="preserve">Understanding of New Zealand Wellington’s Market</w:t>
      </w:r>
    </w:p>
    <w:p>
      <w:pPr>
        <w:pStyle w:val="FirstParagraph"/>
      </w:pPr>
      <w:r>
        <w:t xml:space="preserve">The unique cultural and economic landscape of New Zealand Wellington requires a nuanced understanding of local preferences and challenges. I have spent time studying the region’s consumer behavior, recognizing that businesses here often prioritize authenticity, community impact, and sustainability. This insight has shaped my approach to marketing in previous roles, where I emphasized transparency and social responsibility in campaigns. For instance, I designed a campaign for [Previous Company] that highlighted local partnerships and environmental initiatives, which resonated strongly with Wellington’s eco-conscious demographic.</w:t>
      </w:r>
    </w:p>
    <w:p>
      <w:pPr>
        <w:pStyle w:val="BodyText"/>
      </w:pPr>
      <w:r>
        <w:t xml:space="preserve">I am also familiar with the regulatory environment in New Zealand and understand the importance of adhering to local standards while maintaining global relevance. This awareness ensures that marketing strategies are both compliant and culturally appropriate, fostering trust with audiences in Wellington and beyond.</w:t>
      </w:r>
    </w:p>
    <w:bookmarkEnd w:id="23"/>
    <w:bookmarkStart w:id="24" w:name="why-me"/>
    <w:p>
      <w:pPr>
        <w:pStyle w:val="Heading2"/>
      </w:pPr>
      <w:r>
        <w:t xml:space="preserve">Why Me?</w:t>
      </w:r>
    </w:p>
    <w:p>
      <w:pPr>
        <w:pStyle w:val="FirstParagraph"/>
      </w:pPr>
      <w:r>
        <w:t xml:space="preserve">What sets me apart as a Marketing Manager is my ability to merge creativity with analytical rigor. I am not only passionate about developing innovative campaigns but also committed to measuring their success through clear KPIs. My proactive approach to problem-solving and my dedication to continuous learning ensure that I remain at the forefront of industry trends. Whether it’s leveraging emerging technologies like AI-driven marketing tools or exploring new channels such as influencer partnerships, I am always seeking opportunities to elevate brand presence.</w:t>
      </w:r>
    </w:p>
    <w:p>
      <w:pPr>
        <w:pStyle w:val="BodyText"/>
      </w:pPr>
      <w:r>
        <w:t xml:space="preserve">I am particularly excited about the possibility of contributing to your team in Wellington because of the city’s unique blend of tradition and innovation. I believe my experience, combined with my enthusiasm for this region, positions me to make a meaningful impact. I would be thrilled to bring my expertise in strategic marketing, digital engagement, and data analytics to support your business goals while embracing the distinct opportunities that New Zealand Wellington offers.</w:t>
      </w:r>
    </w:p>
    <w:bookmarkEnd w:id="24"/>
    <w:bookmarkStart w:id="25" w:name="conclusion"/>
    <w:p>
      <w:pPr>
        <w:pStyle w:val="Heading2"/>
      </w:pPr>
      <w:r>
        <w:t xml:space="preserve">Conclusion</w:t>
      </w:r>
    </w:p>
    <w:p>
      <w:pPr>
        <w:pStyle w:val="FirstParagraph"/>
      </w:pPr>
      <w:r>
        <w:t xml:space="preserve">Thank you for considering my application. I am eager to discuss how my background and vision align with the needs of your organization. I would welcome the opportunity to meet with you to explore how I can contribute to your marketing efforts in Wellington. Please feel free to contact me at [Phone Number] or [Email Address] at your earliest convenienc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dc:title>
  <dc:creator/>
  <dc:language>en</dc:language>
  <cp:keywords/>
  <dcterms:created xsi:type="dcterms:W3CDTF">2026-07-24T15:24:02Z</dcterms:created>
  <dcterms:modified xsi:type="dcterms:W3CDTF">2026-07-24T15:24:02Z</dcterms:modified>
</cp:coreProperties>
</file>

<file path=docProps/custom.xml><?xml version="1.0" encoding="utf-8"?>
<Properties xmlns="http://schemas.openxmlformats.org/officeDocument/2006/custom-properties" xmlns:vt="http://schemas.openxmlformats.org/officeDocument/2006/docPropsVTypes"/>
</file>